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265ED" w14:textId="77777777" w:rsidR="00D502A4" w:rsidRPr="0064630B" w:rsidRDefault="00D502A4" w:rsidP="00D502A4">
      <w:pPr>
        <w:jc w:val="right"/>
        <w:rPr>
          <w:rFonts w:ascii="Times New Roman" w:hAnsi="Times New Roman" w:cs="Times New Roman"/>
          <w:sz w:val="24"/>
          <w:szCs w:val="24"/>
        </w:rPr>
      </w:pPr>
      <w:r w:rsidRPr="0064630B">
        <w:rPr>
          <w:rFonts w:ascii="Times New Roman" w:hAnsi="Times New Roman" w:cs="Times New Roman"/>
          <w:sz w:val="24"/>
          <w:szCs w:val="24"/>
        </w:rPr>
        <w:t>Jonathan Lester</w:t>
      </w:r>
    </w:p>
    <w:p w14:paraId="336D002D" w14:textId="4C2ED330" w:rsidR="00D502A4" w:rsidRPr="0064630B" w:rsidRDefault="00D502A4" w:rsidP="00D502A4">
      <w:pPr>
        <w:jc w:val="right"/>
        <w:rPr>
          <w:rFonts w:ascii="Times New Roman" w:hAnsi="Times New Roman" w:cs="Times New Roman"/>
          <w:sz w:val="24"/>
          <w:szCs w:val="24"/>
        </w:rPr>
      </w:pPr>
      <w:r w:rsidRPr="0064630B">
        <w:rPr>
          <w:rFonts w:ascii="Times New Roman" w:hAnsi="Times New Roman" w:cs="Times New Roman"/>
          <w:sz w:val="24"/>
          <w:szCs w:val="24"/>
        </w:rPr>
        <w:t xml:space="preserve">CIT </w:t>
      </w:r>
      <w:r>
        <w:rPr>
          <w:rFonts w:ascii="Times New Roman" w:hAnsi="Times New Roman" w:cs="Times New Roman"/>
          <w:sz w:val="24"/>
          <w:szCs w:val="24"/>
        </w:rPr>
        <w:t>490</w:t>
      </w:r>
    </w:p>
    <w:p w14:paraId="77AC9855" w14:textId="77777777" w:rsidR="00D502A4" w:rsidRPr="0064630B" w:rsidRDefault="00D502A4" w:rsidP="00D502A4">
      <w:pPr>
        <w:jc w:val="right"/>
        <w:rPr>
          <w:rFonts w:ascii="Times New Roman" w:hAnsi="Times New Roman" w:cs="Times New Roman"/>
          <w:sz w:val="24"/>
          <w:szCs w:val="24"/>
        </w:rPr>
      </w:pPr>
      <w:r w:rsidRPr="0064630B">
        <w:rPr>
          <w:rFonts w:ascii="Times New Roman" w:hAnsi="Times New Roman" w:cs="Times New Roman"/>
          <w:sz w:val="24"/>
          <w:szCs w:val="24"/>
        </w:rPr>
        <w:t>Dr. Mundell</w:t>
      </w:r>
    </w:p>
    <w:p w14:paraId="335CFADA" w14:textId="6548BCE9" w:rsidR="00D502A4" w:rsidRDefault="00D502A4" w:rsidP="00D502A4">
      <w:pPr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anuary </w:t>
      </w:r>
      <w:r w:rsidR="00AB7E22">
        <w:rPr>
          <w:rFonts w:ascii="Times New Roman" w:hAnsi="Times New Roman" w:cs="Times New Roman"/>
          <w:sz w:val="24"/>
          <w:szCs w:val="24"/>
        </w:rPr>
        <w:t>31</w:t>
      </w:r>
      <w:r>
        <w:rPr>
          <w:rFonts w:ascii="Times New Roman" w:hAnsi="Times New Roman" w:cs="Times New Roman"/>
          <w:sz w:val="24"/>
          <w:szCs w:val="24"/>
        </w:rPr>
        <w:t>, 2022</w:t>
      </w:r>
    </w:p>
    <w:p w14:paraId="59353AF3" w14:textId="6831C95E" w:rsidR="00F035B5" w:rsidRDefault="00D502A4" w:rsidP="00D502A4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64630B">
        <w:rPr>
          <w:rFonts w:ascii="Times New Roman" w:hAnsi="Times New Roman" w:cs="Times New Roman"/>
          <w:sz w:val="24"/>
          <w:szCs w:val="24"/>
          <w:u w:val="single"/>
        </w:rPr>
        <w:t xml:space="preserve">Deliverable </w:t>
      </w:r>
      <w:r w:rsidR="00AB7E22">
        <w:rPr>
          <w:rFonts w:ascii="Times New Roman" w:hAnsi="Times New Roman" w:cs="Times New Roman"/>
          <w:sz w:val="24"/>
          <w:szCs w:val="24"/>
          <w:u w:val="single"/>
        </w:rPr>
        <w:t>2</w:t>
      </w:r>
      <w:r w:rsidRPr="0064630B">
        <w:rPr>
          <w:rFonts w:ascii="Times New Roman" w:hAnsi="Times New Roman" w:cs="Times New Roman"/>
          <w:sz w:val="24"/>
          <w:szCs w:val="24"/>
          <w:u w:val="single"/>
        </w:rPr>
        <w:t xml:space="preserve">: </w:t>
      </w:r>
      <w:r>
        <w:rPr>
          <w:rFonts w:ascii="Times New Roman" w:hAnsi="Times New Roman" w:cs="Times New Roman"/>
          <w:sz w:val="24"/>
          <w:szCs w:val="24"/>
          <w:u w:val="single"/>
        </w:rPr>
        <w:t>Unreal Development Revi</w:t>
      </w:r>
      <w:r w:rsidR="00AB7E22">
        <w:rPr>
          <w:rFonts w:ascii="Times New Roman" w:hAnsi="Times New Roman" w:cs="Times New Roman"/>
          <w:sz w:val="24"/>
          <w:szCs w:val="24"/>
          <w:u w:val="single"/>
        </w:rPr>
        <w:t>ew Progress</w:t>
      </w:r>
    </w:p>
    <w:p w14:paraId="5C6658C3" w14:textId="3686EE1E" w:rsidR="00347909" w:rsidRDefault="00DF63DA" w:rsidP="00D14BB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E3FB9" w:rsidRPr="00BE3FB9">
        <w:rPr>
          <w:rFonts w:ascii="Times New Roman" w:hAnsi="Times New Roman" w:cs="Times New Roman"/>
          <w:sz w:val="24"/>
          <w:szCs w:val="24"/>
        </w:rPr>
        <w:t>So, after the first two weeks of this project, I had to get a little feedback from my mentor on the stairway I’ve worked on.</w:t>
      </w:r>
      <w:r w:rsidR="00BE3FB9">
        <w:rPr>
          <w:rFonts w:ascii="Times New Roman" w:hAnsi="Times New Roman" w:cs="Times New Roman"/>
          <w:sz w:val="24"/>
          <w:szCs w:val="24"/>
        </w:rPr>
        <w:t xml:space="preserve"> </w:t>
      </w:r>
      <w:r w:rsidR="00BE3FB9" w:rsidRPr="00BE3FB9">
        <w:rPr>
          <w:rFonts w:ascii="Times New Roman" w:hAnsi="Times New Roman" w:cs="Times New Roman"/>
          <w:sz w:val="24"/>
          <w:szCs w:val="24"/>
        </w:rPr>
        <w:t>It wasn’t smooth as I hoped because I had actors for the walls along the stairs were a little jaggy. Therefore, I had the two options my mentor suggested to me. Either make it in Maya or adjust them to smooth them out. I decided to smooth them out by adjusting the scale of each piece of the stairway wall. Once I finished that, I had to add the last bit of the level selector level of the project. I had a slight GitHub issue with the repository in which I had to uninstall and reinstall the program with a brand-new repository. Transfer the files from the previous version to the newer version, and the issue is resolved. A new link to the repository is provided below.</w:t>
      </w:r>
    </w:p>
    <w:p w14:paraId="3490EB2F" w14:textId="28E7D130" w:rsidR="003A190D" w:rsidRDefault="003A190D" w:rsidP="00D14BB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E3FB9" w:rsidRPr="00BE3FB9">
        <w:rPr>
          <w:rFonts w:ascii="Times New Roman" w:hAnsi="Times New Roman" w:cs="Times New Roman"/>
          <w:sz w:val="24"/>
          <w:szCs w:val="24"/>
        </w:rPr>
        <w:t>The next two weeks from now is wrapping up the level selector. And as I begin to work on one of the three levels, I’ll need to start from scratch on one of the level games I made in the past and make it fresh. A new layout instead of the same old-fashioned content in the past. The Game Features and Schedule below will be up to date in each deliverable I do as a checklist. In addition, the main menu shall be added to it for the player to start playing the game.</w:t>
      </w:r>
    </w:p>
    <w:p w14:paraId="70EE9944" w14:textId="46A45390" w:rsidR="00F47C14" w:rsidRDefault="00D14BBA" w:rsidP="00D14BBA">
      <w:r>
        <w:rPr>
          <w:rFonts w:ascii="Times New Roman" w:hAnsi="Times New Roman" w:cs="Times New Roman"/>
          <w:sz w:val="24"/>
          <w:szCs w:val="24"/>
        </w:rPr>
        <w:t xml:space="preserve">URL: </w:t>
      </w:r>
      <w:hyperlink r:id="rId5" w:history="1">
        <w:r w:rsidR="00F47C14" w:rsidRPr="007A58CD">
          <w:rPr>
            <w:rStyle w:val="Hyperlink"/>
          </w:rPr>
          <w:t>https://github.com/gsnmaster75/CIT490_J_Lester.Capstone3.0</w:t>
        </w:r>
      </w:hyperlink>
    </w:p>
    <w:p w14:paraId="7AB58059" w14:textId="503DE107" w:rsidR="00F2763F" w:rsidRDefault="00F2763F" w:rsidP="00D14BB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ame features:</w:t>
      </w:r>
    </w:p>
    <w:p w14:paraId="7F3FAC85" w14:textId="605C4B4E" w:rsidR="00F2763F" w:rsidRDefault="00867767" w:rsidP="00F276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ility to shoot in some levels</w:t>
      </w:r>
    </w:p>
    <w:p w14:paraId="4FC1EABE" w14:textId="72D9FC03" w:rsidR="00867767" w:rsidRDefault="00867767" w:rsidP="00F276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me puzzle segments during a level</w:t>
      </w:r>
    </w:p>
    <w:p w14:paraId="2FA5E31F" w14:textId="5EEBC102" w:rsidR="00867767" w:rsidRDefault="00867767" w:rsidP="00F276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I activity depending on the level situation</w:t>
      </w:r>
    </w:p>
    <w:p w14:paraId="1558418C" w14:textId="2DA1AA12" w:rsidR="00867767" w:rsidRDefault="00867767" w:rsidP="00F276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ach level shall have </w:t>
      </w:r>
      <w:r w:rsidR="00AD088A">
        <w:rPr>
          <w:rFonts w:ascii="Times New Roman" w:hAnsi="Times New Roman" w:cs="Times New Roman"/>
          <w:sz w:val="24"/>
          <w:szCs w:val="24"/>
        </w:rPr>
        <w:t>its</w:t>
      </w:r>
      <w:r>
        <w:rPr>
          <w:rFonts w:ascii="Times New Roman" w:hAnsi="Times New Roman" w:cs="Times New Roman"/>
          <w:sz w:val="24"/>
          <w:szCs w:val="24"/>
        </w:rPr>
        <w:t xml:space="preserve"> own set of instructions for the player to understand the controls.</w:t>
      </w:r>
    </w:p>
    <w:p w14:paraId="299115CC" w14:textId="1F13E304" w:rsidR="00867767" w:rsidRDefault="00867767" w:rsidP="00F276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way to either exit or return to level selector level</w:t>
      </w:r>
    </w:p>
    <w:p w14:paraId="58F8C2E1" w14:textId="2C7DE11C" w:rsidR="00867767" w:rsidRDefault="00867767" w:rsidP="00F276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le system possible for certain actors</w:t>
      </w:r>
    </w:p>
    <w:p w14:paraId="7431AAD0" w14:textId="59D270F1" w:rsidR="00867767" w:rsidRDefault="00867767" w:rsidP="00F276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usic and possible sounds</w:t>
      </w:r>
    </w:p>
    <w:p w14:paraId="7943B985" w14:textId="2A60C74D" w:rsidR="00867767" w:rsidRDefault="00867767" w:rsidP="00F276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I Menu at start-up of the game (Main Menu)</w:t>
      </w:r>
    </w:p>
    <w:p w14:paraId="5DCA97F5" w14:textId="3B7E839F" w:rsidR="00867767" w:rsidRDefault="00381B81" w:rsidP="00F276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stom-made actors</w:t>
      </w:r>
    </w:p>
    <w:p w14:paraId="268C8970" w14:textId="4C24FF60" w:rsidR="00381B81" w:rsidRDefault="00381B81" w:rsidP="00381B8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ch level shall have a refresher of their segment of that college class. Ex. Like how a level works depending on what kind of level it is.</w:t>
      </w:r>
    </w:p>
    <w:p w14:paraId="4265D85F" w14:textId="3A3BB5A2" w:rsidR="00BE3FB9" w:rsidRDefault="00BE3FB9" w:rsidP="00BE3FB9">
      <w:pPr>
        <w:rPr>
          <w:rFonts w:ascii="Times New Roman" w:hAnsi="Times New Roman" w:cs="Times New Roman"/>
          <w:sz w:val="24"/>
          <w:szCs w:val="24"/>
        </w:rPr>
      </w:pPr>
    </w:p>
    <w:p w14:paraId="1FB3D867" w14:textId="5181A502" w:rsidR="00BE3FB9" w:rsidRDefault="00BE3FB9" w:rsidP="00BE3FB9">
      <w:pPr>
        <w:rPr>
          <w:rFonts w:ascii="Times New Roman" w:hAnsi="Times New Roman" w:cs="Times New Roman"/>
          <w:sz w:val="24"/>
          <w:szCs w:val="24"/>
        </w:rPr>
      </w:pPr>
    </w:p>
    <w:p w14:paraId="75A42367" w14:textId="77777777" w:rsidR="00BE3FB9" w:rsidRPr="00BE3FB9" w:rsidRDefault="00BE3FB9" w:rsidP="00BE3FB9">
      <w:pPr>
        <w:rPr>
          <w:rFonts w:ascii="Times New Roman" w:hAnsi="Times New Roman" w:cs="Times New Roman"/>
          <w:sz w:val="24"/>
          <w:szCs w:val="24"/>
        </w:rPr>
      </w:pPr>
    </w:p>
    <w:p w14:paraId="7A04FE0D" w14:textId="77777777" w:rsidR="00AD088A" w:rsidRDefault="00AD088A" w:rsidP="00381B81">
      <w:pPr>
        <w:rPr>
          <w:rFonts w:ascii="Times New Roman" w:hAnsi="Times New Roman" w:cs="Times New Roman"/>
          <w:sz w:val="24"/>
          <w:szCs w:val="24"/>
        </w:rPr>
      </w:pPr>
    </w:p>
    <w:p w14:paraId="4D5AE926" w14:textId="657E357C" w:rsidR="00381B81" w:rsidRDefault="00381B81" w:rsidP="00381B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reliminary Schedule</w:t>
      </w:r>
      <w:r w:rsidR="00BE3FB9">
        <w:rPr>
          <w:rFonts w:ascii="Times New Roman" w:hAnsi="Times New Roman" w:cs="Times New Roman"/>
          <w:sz w:val="24"/>
          <w:szCs w:val="24"/>
        </w:rPr>
        <w:t>(Tentative to change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11C359D8" w14:textId="6C8356F7" w:rsidR="00381B81" w:rsidRDefault="00381B81" w:rsidP="00381B8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ach 2 to 3 weeks during the semester, a level shall be created, test the level(prototyping during development), and </w:t>
      </w:r>
      <w:r w:rsidR="00460F6C">
        <w:rPr>
          <w:rFonts w:ascii="Times New Roman" w:hAnsi="Times New Roman" w:cs="Times New Roman"/>
          <w:sz w:val="24"/>
          <w:szCs w:val="24"/>
        </w:rPr>
        <w:t>optimiz</w:t>
      </w:r>
      <w:r w:rsidR="00AD088A">
        <w:rPr>
          <w:rFonts w:ascii="Times New Roman" w:hAnsi="Times New Roman" w:cs="Times New Roman"/>
          <w:sz w:val="24"/>
          <w:szCs w:val="24"/>
        </w:rPr>
        <w:t>e</w:t>
      </w:r>
      <w:r w:rsidR="00460F6C">
        <w:rPr>
          <w:rFonts w:ascii="Times New Roman" w:hAnsi="Times New Roman" w:cs="Times New Roman"/>
          <w:sz w:val="24"/>
          <w:szCs w:val="24"/>
        </w:rPr>
        <w:t xml:space="preserve"> any issues or anything missing within the level.</w:t>
      </w:r>
    </w:p>
    <w:p w14:paraId="63041078" w14:textId="6D815246" w:rsidR="00460F6C" w:rsidRDefault="00460F6C" w:rsidP="00381B8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ring the process of each level, I would test that feature during the making of the level to function correctly.</w:t>
      </w:r>
    </w:p>
    <w:p w14:paraId="64CB8C55" w14:textId="0D521254" w:rsidR="00460F6C" w:rsidRPr="00347909" w:rsidRDefault="00460F6C" w:rsidP="0034790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ce all the levels and level selector are ready to be played, I will prepare the presentation of the whole game development process along with any sources I would refer to. This will be done with research and what I’ve learned from taking those </w:t>
      </w:r>
      <w:r w:rsidR="00AD088A">
        <w:rPr>
          <w:rFonts w:ascii="Times New Roman" w:hAnsi="Times New Roman" w:cs="Times New Roman"/>
          <w:sz w:val="24"/>
          <w:szCs w:val="24"/>
        </w:rPr>
        <w:t>classes</w:t>
      </w:r>
      <w:r>
        <w:rPr>
          <w:rFonts w:ascii="Times New Roman" w:hAnsi="Times New Roman" w:cs="Times New Roman"/>
          <w:sz w:val="24"/>
          <w:szCs w:val="24"/>
        </w:rPr>
        <w:t>.</w:t>
      </w:r>
    </w:p>
    <w:sectPr w:rsidR="00460F6C" w:rsidRPr="003479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A3D11"/>
    <w:multiLevelType w:val="hybridMultilevel"/>
    <w:tmpl w:val="01C8A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C9168D"/>
    <w:multiLevelType w:val="hybridMultilevel"/>
    <w:tmpl w:val="B50E7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MDA1NTc3Mje2MDBW0lEKTi0uzszPAykwqgUAX11PJywAAAA="/>
  </w:docVars>
  <w:rsids>
    <w:rsidRoot w:val="00D502A4"/>
    <w:rsid w:val="00347909"/>
    <w:rsid w:val="00381B81"/>
    <w:rsid w:val="003A190D"/>
    <w:rsid w:val="00460F6C"/>
    <w:rsid w:val="0046422F"/>
    <w:rsid w:val="00867767"/>
    <w:rsid w:val="00AB7E22"/>
    <w:rsid w:val="00AD088A"/>
    <w:rsid w:val="00B26C56"/>
    <w:rsid w:val="00B56D5C"/>
    <w:rsid w:val="00BE3FB9"/>
    <w:rsid w:val="00CE7CDF"/>
    <w:rsid w:val="00D14BBA"/>
    <w:rsid w:val="00D36579"/>
    <w:rsid w:val="00D502A4"/>
    <w:rsid w:val="00DF63DA"/>
    <w:rsid w:val="00F035B5"/>
    <w:rsid w:val="00F2763F"/>
    <w:rsid w:val="00F47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ED5493"/>
  <w15:chartTrackingRefBased/>
  <w15:docId w15:val="{91D7F748-70A5-4BDC-8D91-4E85C8FDF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02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14BB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4BB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276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gsnmaster75/CIT490_J_Lester.Capstone3.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394</Words>
  <Characters>225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Lester</dc:creator>
  <cp:keywords/>
  <dc:description/>
  <cp:lastModifiedBy>Jonathan Lester</cp:lastModifiedBy>
  <cp:revision>4</cp:revision>
  <dcterms:created xsi:type="dcterms:W3CDTF">2022-02-01T03:20:00Z</dcterms:created>
  <dcterms:modified xsi:type="dcterms:W3CDTF">2022-02-01T03:25:00Z</dcterms:modified>
</cp:coreProperties>
</file>